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860655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D94AF9">
        <w:rPr>
          <w:rFonts w:ascii="Bell MT" w:hAnsi="Bell MT" w:cs="Andalus"/>
          <w:sz w:val="22"/>
          <w:szCs w:val="26"/>
          <w:lang w:val="es-MX"/>
        </w:rPr>
        <w:t>Decim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Sesión Ordinaria, 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2C0F29" w:rsidRPr="00D94AF9">
        <w:rPr>
          <w:rFonts w:ascii="Bell MT" w:hAnsi="Bell MT" w:cs="Andalus"/>
          <w:sz w:val="22"/>
          <w:lang w:val="es-MX"/>
        </w:rPr>
        <w:t xml:space="preserve"> lunes 25</w:t>
      </w:r>
      <w:r w:rsidR="00A22316" w:rsidRPr="00D94AF9">
        <w:rPr>
          <w:rFonts w:ascii="Bell MT" w:hAnsi="Bell MT" w:cs="Andalus"/>
          <w:sz w:val="22"/>
          <w:lang w:val="es-MX"/>
        </w:rPr>
        <w:t xml:space="preserve"> </w:t>
      </w:r>
      <w:r w:rsidR="002C0F29" w:rsidRPr="00D94AF9">
        <w:rPr>
          <w:rFonts w:ascii="Bell MT" w:hAnsi="Bell MT" w:cs="Andalus"/>
          <w:sz w:val="22"/>
          <w:lang w:val="es-MX"/>
        </w:rPr>
        <w:t>veinticinco de Jul</w:t>
      </w:r>
      <w:r w:rsidR="006A2BC4" w:rsidRPr="00D94AF9">
        <w:rPr>
          <w:rFonts w:ascii="Bell MT" w:hAnsi="Bell MT" w:cs="Andalus"/>
          <w:sz w:val="22"/>
          <w:lang w:val="es-MX"/>
        </w:rPr>
        <w:t>io del 2022 dos mil veintidó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>11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:00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 xml:space="preserve"> on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Estudio y Análisis de asuntos diversos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.- Asuntos Varios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6A2BC4" w:rsidRPr="00D94AF9">
        <w:rPr>
          <w:rFonts w:ascii="Bell MT" w:hAnsi="Bell MT"/>
          <w:b/>
          <w:sz w:val="20"/>
          <w:lang w:val="es-MX"/>
        </w:rPr>
        <w:t>2</w:t>
      </w:r>
      <w:r w:rsidR="002C0F29" w:rsidRPr="00D94AF9">
        <w:rPr>
          <w:rFonts w:ascii="Bell MT" w:hAnsi="Bell MT"/>
          <w:b/>
          <w:sz w:val="20"/>
          <w:lang w:val="es-MX"/>
        </w:rPr>
        <w:t>2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046745">
        <w:rPr>
          <w:rFonts w:ascii="Bell MT" w:hAnsi="Bell MT"/>
          <w:b/>
          <w:sz w:val="20"/>
          <w:lang w:val="es-MX"/>
        </w:rPr>
        <w:t>Julio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406CA2" w:rsidRPr="00D94AF9">
        <w:rPr>
          <w:rFonts w:ascii="Bell MT" w:hAnsi="Bell MT"/>
          <w:b/>
          <w:sz w:val="20"/>
          <w:lang w:val="es-MX"/>
        </w:rPr>
        <w:t>del 2022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64E01"/>
    <w:rsid w:val="00282324"/>
    <w:rsid w:val="002C0F29"/>
    <w:rsid w:val="00310758"/>
    <w:rsid w:val="00325013"/>
    <w:rsid w:val="003540B4"/>
    <w:rsid w:val="003670E2"/>
    <w:rsid w:val="003B63AB"/>
    <w:rsid w:val="003C3655"/>
    <w:rsid w:val="003D0EE1"/>
    <w:rsid w:val="003D3D21"/>
    <w:rsid w:val="00406CA2"/>
    <w:rsid w:val="004E29B3"/>
    <w:rsid w:val="00507773"/>
    <w:rsid w:val="00511821"/>
    <w:rsid w:val="00525882"/>
    <w:rsid w:val="00552B5C"/>
    <w:rsid w:val="00582649"/>
    <w:rsid w:val="00590D07"/>
    <w:rsid w:val="005D6BD4"/>
    <w:rsid w:val="006016C0"/>
    <w:rsid w:val="00646282"/>
    <w:rsid w:val="006A2BC4"/>
    <w:rsid w:val="006A3564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C48D5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300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2-07-14T18:27:00Z</dcterms:modified>
</cp:coreProperties>
</file>